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Xe3bf3d7cacdb0e771fdfa6890a7f311197d1bac"/>
    <w:p>
      <w:pPr>
        <w:pStyle w:val="Heading1"/>
      </w:pPr>
      <w:r>
        <w:t xml:space="preserve">Cover Letter for Musician in Mexico Mexico City</w:t>
      </w:r>
    </w:p>
    <w:p>
      <w:pPr>
        <w:pStyle w:val="FirstParagraph"/>
      </w:pPr>
      <w:r>
        <w:t xml:space="preserve">Dear [Hiring Manager/Arts Organization Name],</w:t>
      </w:r>
    </w:p>
    <w:p>
      <w:pPr>
        <w:pStyle w:val="BodyText"/>
      </w:pPr>
      <w:r>
        <w:t xml:space="preserve">I am thrilled to submit my application for the opportunity to contribute as a musician in the vibrant cultural landscape of Mexico Mexico City. As a dedicated artist with a profound connection to music and an unwavering passion for the rich traditions and contemporary innovations of this dynamic metropolis, I am eager to bring my skills, creativity, and enthusiasm to your organization. This letter outlines my journey as a musician, my alignment with the unique artistic energy of Mexico Mexico City, and how I can contribute meaningfully to your mission.</w:t>
      </w:r>
    </w:p>
    <w:p>
      <w:pPr>
        <w:pStyle w:val="BodyText"/>
      </w:pPr>
      <w:r>
        <w:t xml:space="preserve">My journey as a Musician began in [City/Region], where I immersed myself in diverse genres, from classical symphonies to folk melodies and contemporary improvisations. However, it was my experiences performing in the streets of Mexico Mexico City that truly shaped my artistic identity. The city’s ability to blend centuries-old traditions with modern sounds has always inspired me. From the soulful rhythms of mariachi echoing through its plazas to the pulsating beats of electronic music in its underground clubs, Mexico Mexico City is a living, breathing symphony that demands to be celebrated.</w:t>
      </w:r>
    </w:p>
    <w:p>
      <w:pPr>
        <w:pStyle w:val="BodyText"/>
      </w:pPr>
      <w:r>
        <w:t xml:space="preserve">As a Musician, I have spent years honing my craft through rigorous practice, collaboration with fellow artists, and participation in both formal and informal performances. My ability to adapt to various musical styles—from the intricate harmonies of traditional son jarocho to the experimental sounds of modern jazz—allows me to connect with audiences across cultural and generational boundaries. I am particularly drawn to Mexico Mexico City’s role as a crossroads of creativity, where artists from all walks of life come together to innovate and express themselves. This environment has fueled my growth as an artist, and I am eager to contribute to its ever-evolving narrative.</w:t>
      </w:r>
    </w:p>
    <w:p>
      <w:pPr>
        <w:pStyle w:val="BodyText"/>
      </w:pPr>
      <w:r>
        <w:t xml:space="preserve">One of the most defining aspects of my career has been my commitment to community engagement through music. In Mexico Mexico City, I have participated in numerous local initiatives that use music as a tool for social change. Whether collaborating with youth programs to teach traditional instruments or performing at festivals that celebrate the city’s cultural diversity, I believe music has the power to unite and inspire. For example, during my time in [specific event or project], I worked alongside local musicians to create a fusion of Afro-Caribbean rhythms and indigenous melodies, which resonated deeply with audiences and highlighted the interconnectedness of Mexico’s musical heritage.</w:t>
      </w:r>
    </w:p>
    <w:p>
      <w:pPr>
        <w:pStyle w:val="BodyText"/>
      </w:pPr>
      <w:r>
        <w:t xml:space="preserve">My technical skills as a Musician are complemented by my ability to collaborate effectively in ensemble settings. I have performed with orchestras, small ensembles, and solo acts, always prioritizing adaptability and emotional expression. In Mexico Mexico City, where improvisation and spontaneity are integral to many musical traditions, I have developed a keen sense of listening and responding to the energy of the moment. Whether it’s leading a percussion group in a street performance or accompanying a singer in an intimate venue, I approach each opportunity with professionalism and passion.</w:t>
      </w:r>
    </w:p>
    <w:p>
      <w:pPr>
        <w:pStyle w:val="BodyText"/>
      </w:pPr>
      <w:r>
        <w:t xml:space="preserve">What sets me apart as a Musician is my deep respect for cultural authenticity and my willingness to embrace new challenges. Mexico Mexico City is home to some of the most influential musical movements in Latin America, and I have long admired its role as a hub for innovation. I am particularly interested in exploring how traditional Mexican music can be reinterpreted through contemporary lenses, creating works that honor the past while resonating with modern audiences. This vision aligns closely with [Organization Name]’s mission to [mention specific mission or value, if applicable], and I am eager to contribute my unique perspective to your projects.</w:t>
      </w:r>
    </w:p>
    <w:p>
      <w:pPr>
        <w:pStyle w:val="BodyText"/>
      </w:pPr>
      <w:r>
        <w:t xml:space="preserve">In addition to my performance experience, I bring a strong understanding of music theory, composition, and production. My ability to write and arrange original works has allowed me to create pieces that reflect the complexity and beauty of Mexico’s musical traditions. For instance, I recently composed a piece that blended the sounds of cumbia with electronic beats, which was performed at [specific event or venue in Mexico City]. This project not only showcased my technical skills but also demonstrated my ability to bridge cultural gaps through music.</w:t>
      </w:r>
    </w:p>
    <w:p>
      <w:pPr>
        <w:pStyle w:val="BodyText"/>
      </w:pPr>
      <w:r>
        <w:t xml:space="preserve">I am particularly drawn to Mexico Mexico City because it is a place where music transcends boundaries and becomes a universal language. The city’s festivals, such as [mention specific festival, e.g., Festival de la Cumbia or the International Jazz Festival of Mexico City], have always been a source of inspiration for me. These events highlight the importance of music in fostering dialogue and connection, values I strive to embody in my work. I am confident that my dedication to artistic excellence and my deep appreciation for Mexico’s cultural heritage make me a strong fit for your organization.</w:t>
      </w:r>
    </w:p>
    <w:p>
      <w:pPr>
        <w:pStyle w:val="BodyText"/>
      </w:pPr>
      <w:r>
        <w:t xml:space="preserve">Thank you for considering my application. I would be honored to discuss how my background as a Musician can contribute to the vibrant arts community of Mexico Mexico City. Please feel free to contact me at [your phone number] or [your email address] at your earliest convenience. I look forward to the opportunity to collaborate and share my passion for music with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Mexico Mexico City</dc:title>
  <dc:creator/>
  <dc:language>en</dc:language>
  <cp:keywords/>
  <dcterms:created xsi:type="dcterms:W3CDTF">2026-07-23T22:18:44Z</dcterms:created>
  <dcterms:modified xsi:type="dcterms:W3CDTF">2026-07-23T22:18:44Z</dcterms:modified>
</cp:coreProperties>
</file>

<file path=docProps/custom.xml><?xml version="1.0" encoding="utf-8"?>
<Properties xmlns="http://schemas.openxmlformats.org/officeDocument/2006/custom-properties" xmlns:vt="http://schemas.openxmlformats.org/officeDocument/2006/docPropsVTypes"/>
</file>